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ECA8CC8" w:rsidR="0009677F" w:rsidRPr="0009677F" w:rsidRDefault="00555F13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659687E4" w:rsidR="0009677F" w:rsidRPr="0009677F" w:rsidRDefault="004D49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istograma</w:t>
            </w:r>
            <w:r w:rsidR="00555F13">
              <w:rPr>
                <w:rFonts w:ascii="Arial" w:hAnsi="Arial" w:cs="Arial"/>
                <w:b/>
              </w:rPr>
              <w:t xml:space="preserve"> acumulado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0A86E6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55F13">
              <w:rPr>
                <w:rFonts w:ascii="Arial" w:hAnsi="Arial" w:cs="Arial"/>
              </w:rPr>
              <w:t>calcular el histograma acumulado de una imagen en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31F3B4E2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44749E">
              <w:rPr>
                <w:rFonts w:ascii="Arial" w:hAnsi="Arial" w:cs="Arial"/>
                <w:bCs/>
              </w:rPr>
              <w:t>Calcula el histograma</w:t>
            </w:r>
            <w:r w:rsidR="00BC4B78">
              <w:rPr>
                <w:rFonts w:ascii="Arial" w:hAnsi="Arial" w:cs="Arial"/>
                <w:bCs/>
              </w:rPr>
              <w:t xml:space="preserve"> acumulado</w:t>
            </w:r>
            <w:r w:rsidR="0044749E">
              <w:rPr>
                <w:rFonts w:ascii="Arial" w:hAnsi="Arial" w:cs="Arial"/>
                <w:bCs/>
              </w:rPr>
              <w:t xml:space="preserve"> de la imagen y dibuja su representación gráfica. Para ello considera los siguientes requerimientos:</w:t>
            </w:r>
          </w:p>
          <w:p w14:paraId="3264BF09" w14:textId="4597692E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l histograma:</w:t>
            </w:r>
          </w:p>
          <w:p w14:paraId="5CAAE559" w14:textId="08C6F4E2" w:rsidR="0044749E" w:rsidRPr="00BC4B78" w:rsidRDefault="0044749E" w:rsidP="0044749E">
            <w:pPr>
              <w:pStyle w:val="ListParagraph"/>
              <w:numPr>
                <w:ilvl w:val="1"/>
                <w:numId w:val="20"/>
              </w:numPr>
              <w:spacing w:after="0" w:line="240" w:lineRule="auto"/>
              <w:jc w:val="both"/>
              <w:rPr>
                <w:rFonts w:ascii="Consolas" w:hAnsi="Consolas" w:cs="Arial"/>
                <w:bCs/>
              </w:rPr>
            </w:pPr>
            <w:proofErr w:type="spellStart"/>
            <w:r w:rsidRPr="00BC4B78">
              <w:rPr>
                <w:rFonts w:ascii="Consolas" w:hAnsi="Consolas" w:cs="Arial"/>
                <w:bCs/>
              </w:rPr>
              <w:t>void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histograma</w:t>
            </w:r>
            <w:r w:rsidR="00BC4B78" w:rsidRPr="00BC4B78">
              <w:rPr>
                <w:rFonts w:ascii="Consolas" w:hAnsi="Consolas" w:cs="Arial"/>
                <w:bCs/>
              </w:rPr>
              <w:t>Acumulado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(Mat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mg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, Mat*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mghistograma</w:t>
            </w:r>
            <w:r w:rsidR="00BC4B78">
              <w:rPr>
                <w:rFonts w:ascii="Consolas" w:hAnsi="Consolas" w:cs="Arial"/>
                <w:bCs/>
              </w:rPr>
              <w:t>Acum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,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nt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*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hist</w:t>
            </w:r>
            <w:r w:rsidR="00BC4B78" w:rsidRPr="00BC4B78">
              <w:rPr>
                <w:rFonts w:ascii="Consolas" w:hAnsi="Consolas" w:cs="Arial"/>
                <w:bCs/>
              </w:rPr>
              <w:t>Acum</w:t>
            </w:r>
            <w:proofErr w:type="spellEnd"/>
            <w:r w:rsidRPr="00BC4B78">
              <w:rPr>
                <w:rFonts w:ascii="Consolas" w:hAnsi="Consolas" w:cs="Arial"/>
                <w:bCs/>
              </w:rPr>
              <w:t>);</w:t>
            </w:r>
          </w:p>
          <w:p w14:paraId="6907E975" w14:textId="3778FF27" w:rsidR="0044749E" w:rsidRDefault="0044749E" w:rsidP="0044749E">
            <w:pPr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primer argumento la imagen a la que se le va a calcular el histograma</w:t>
            </w:r>
            <w:r w:rsidR="00492100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 El segundo argumento será en donde se guarde la representación gráfica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 El tercer argumento guarda el vector con la información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</w:t>
            </w:r>
          </w:p>
          <w:p w14:paraId="652143ED" w14:textId="395E3C46" w:rsidR="00BA55B8" w:rsidRPr="00BA55B8" w:rsidRDefault="00BA55B8" w:rsidP="00BA55B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maliza los datos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 xml:space="preserve"> para que la imagen que </w:t>
            </w:r>
            <w:r w:rsidR="00BC4B78">
              <w:rPr>
                <w:rFonts w:ascii="Arial" w:hAnsi="Arial" w:cs="Arial"/>
              </w:rPr>
              <w:t xml:space="preserve">lo </w:t>
            </w:r>
            <w:r>
              <w:rPr>
                <w:rFonts w:ascii="Arial" w:hAnsi="Arial" w:cs="Arial"/>
              </w:rPr>
              <w:t>representa no quede demasiado grande en el número de filas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BA55B8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BA55B8" w14:paraId="5C82CFA2" w14:textId="77777777" w:rsidTr="00BA55B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6A951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54E22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31CDC3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E9B1C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14DE90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6564C29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4482AFF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57B48B13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02639F" w14:textId="4E38DA28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BA55B8" w:rsidRPr="00280A51" w:rsidRDefault="00BA55B8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BA55B8" w:rsidRPr="00BA55B8" w14:paraId="43C2525F" w14:textId="77777777" w:rsidTr="00BA55B8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2DAAE8B6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 en escala de grise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BF94F6" w14:textId="5F8C62C5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</w:t>
            </w:r>
            <w:r w:rsidR="00101137">
              <w:rPr>
                <w:rFonts w:ascii="Arial" w:hAnsi="Arial" w:cs="Arial"/>
                <w:bCs/>
                <w:sz w:val="24"/>
                <w:szCs w:val="18"/>
              </w:rPr>
              <w:t xml:space="preserve">acumulad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(imagen)</w:t>
            </w:r>
          </w:p>
        </w:tc>
      </w:tr>
      <w:tr w:rsidR="00BA55B8" w:rsidRPr="00BA55B8" w14:paraId="5D7AFAFF" w14:textId="77777777" w:rsidTr="007B4524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EAFAF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CBDC719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75B63F8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97EEB0" w14:textId="1FA66356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3DA6E5" w14:textId="51387210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D7CA59A" w14:textId="31EA0453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9B4B5E5" w14:textId="77777777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94D3AD2" w14:textId="72D64674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59CAE0" w14:textId="0CC8BB3C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C3A7B2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67C4B" w14:textId="5816D93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A55B8" w:rsidRPr="00BA55B8" w14:paraId="775DC56C" w14:textId="77777777" w:rsidTr="00BA55B8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97B740" w14:textId="177DA269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histograma</w:t>
            </w:r>
            <w:r w:rsidR="00101137">
              <w:rPr>
                <w:rFonts w:ascii="Arial" w:hAnsi="Arial" w:cs="Arial"/>
                <w:bCs/>
                <w:sz w:val="24"/>
                <w:szCs w:val="18"/>
              </w:rPr>
              <w:t xml:space="preserve"> acumulado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696FD" w14:textId="77777777" w:rsidR="00274B26" w:rsidRDefault="00274B26" w:rsidP="0084667E">
      <w:pPr>
        <w:spacing w:after="0" w:line="240" w:lineRule="auto"/>
      </w:pPr>
      <w:r>
        <w:separator/>
      </w:r>
    </w:p>
  </w:endnote>
  <w:endnote w:type="continuationSeparator" w:id="0">
    <w:p w14:paraId="08179D56" w14:textId="77777777" w:rsidR="00274B26" w:rsidRDefault="00274B26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050E2" w14:textId="77777777" w:rsidR="00274B26" w:rsidRDefault="00274B26" w:rsidP="0084667E">
      <w:pPr>
        <w:spacing w:after="0" w:line="240" w:lineRule="auto"/>
      </w:pPr>
      <w:r>
        <w:separator/>
      </w:r>
    </w:p>
  </w:footnote>
  <w:footnote w:type="continuationSeparator" w:id="0">
    <w:p w14:paraId="315C9B97" w14:textId="77777777" w:rsidR="00274B26" w:rsidRDefault="00274B26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60DFC" w14:textId="77777777" w:rsidR="003C341D" w:rsidRPr="00B33A5B" w:rsidRDefault="003C341D" w:rsidP="003C341D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128C4EDB" wp14:editId="2BB9DAE3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05234EBF" w14:textId="77777777" w:rsidR="003C341D" w:rsidRPr="00B33A5B" w:rsidRDefault="003C341D" w:rsidP="003C341D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3690B2D4" w14:textId="77777777" w:rsidR="003C341D" w:rsidRDefault="003C341D" w:rsidP="003C341D">
    <w:pPr>
      <w:pStyle w:val="Header"/>
      <w:jc w:val="center"/>
    </w:pPr>
    <w:r>
      <w:t>Ingeniería en Desarrollo de Software</w:t>
    </w:r>
  </w:p>
  <w:p w14:paraId="682946C1" w14:textId="77777777" w:rsidR="003C341D" w:rsidRPr="008924DA" w:rsidRDefault="003C341D" w:rsidP="003C341D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  <w:p w14:paraId="2CB4A25F" w14:textId="297D6EF2" w:rsidR="00F331DA" w:rsidRPr="003C341D" w:rsidRDefault="00F331DA" w:rsidP="003C34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906E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4B26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341D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77EA8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2</TotalTime>
  <Pages>2</Pages>
  <Words>238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23</cp:revision>
  <cp:lastPrinted>2020-01-29T03:33:00Z</cp:lastPrinted>
  <dcterms:created xsi:type="dcterms:W3CDTF">2012-03-04T02:56:00Z</dcterms:created>
  <dcterms:modified xsi:type="dcterms:W3CDTF">2020-10-06T20:22:00Z</dcterms:modified>
</cp:coreProperties>
</file>